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5BDCEF" w14:textId="77777777" w:rsidR="0051483B" w:rsidRPr="00385B27" w:rsidRDefault="00AE4F9C">
      <w:pPr>
        <w:snapToGrid w:val="0"/>
        <w:rPr>
          <w:rFonts w:eastAsia="黑体"/>
          <w:b/>
          <w:color w:val="000000" w:themeColor="text1"/>
          <w:sz w:val="24"/>
        </w:rPr>
      </w:pPr>
      <w:r w:rsidRPr="00385B27">
        <w:rPr>
          <w:rFonts w:eastAsia="黑体"/>
          <w:b/>
          <w:color w:val="000000" w:themeColor="text1"/>
          <w:sz w:val="24"/>
        </w:rPr>
        <w:t>附件</w:t>
      </w:r>
      <w:r w:rsidRPr="00385B27">
        <w:rPr>
          <w:rFonts w:eastAsia="黑体"/>
          <w:b/>
          <w:color w:val="000000" w:themeColor="text1"/>
          <w:sz w:val="24"/>
        </w:rPr>
        <w:t>1</w:t>
      </w:r>
      <w:r w:rsidRPr="00385B27">
        <w:rPr>
          <w:rFonts w:eastAsia="黑体"/>
          <w:b/>
          <w:color w:val="000000" w:themeColor="text1"/>
          <w:sz w:val="24"/>
        </w:rPr>
        <w:t>：</w:t>
      </w:r>
    </w:p>
    <w:p w14:paraId="2637C499" w14:textId="794A79CF" w:rsidR="0051483B" w:rsidRPr="00385B27" w:rsidRDefault="00B159B6" w:rsidP="00BD423B">
      <w:pPr>
        <w:snapToGrid w:val="0"/>
        <w:spacing w:line="360" w:lineRule="auto"/>
        <w:jc w:val="center"/>
        <w:rPr>
          <w:b/>
          <w:color w:val="000000" w:themeColor="text1"/>
          <w:sz w:val="32"/>
          <w:szCs w:val="32"/>
        </w:rPr>
      </w:pPr>
      <w:r>
        <w:rPr>
          <w:rFonts w:hint="eastAsia"/>
          <w:b/>
          <w:color w:val="000000" w:themeColor="text1"/>
          <w:sz w:val="32"/>
          <w:szCs w:val="32"/>
        </w:rPr>
        <w:t>新时代空间人口治理</w:t>
      </w:r>
      <w:r w:rsidR="001144D5">
        <w:rPr>
          <w:rFonts w:hint="eastAsia"/>
          <w:b/>
          <w:color w:val="000000" w:themeColor="text1"/>
          <w:sz w:val="32"/>
          <w:szCs w:val="32"/>
        </w:rPr>
        <w:t>国际</w:t>
      </w:r>
      <w:r w:rsidR="00955AC8">
        <w:rPr>
          <w:rFonts w:hint="eastAsia"/>
          <w:b/>
          <w:color w:val="000000" w:themeColor="text1"/>
          <w:sz w:val="32"/>
          <w:szCs w:val="32"/>
        </w:rPr>
        <w:t>论坛</w:t>
      </w:r>
      <w:r w:rsidR="00AE4F9C" w:rsidRPr="00385B27">
        <w:rPr>
          <w:b/>
          <w:color w:val="000000" w:themeColor="text1"/>
          <w:sz w:val="32"/>
          <w:szCs w:val="32"/>
        </w:rPr>
        <w:t>注册表</w:t>
      </w:r>
    </w:p>
    <w:tbl>
      <w:tblPr>
        <w:tblpPr w:leftFromText="180" w:rightFromText="180" w:vertAnchor="text" w:horzAnchor="margin" w:tblpXSpec="center" w:tblpY="100"/>
        <w:tblW w:w="90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9"/>
        <w:gridCol w:w="2861"/>
        <w:gridCol w:w="4693"/>
      </w:tblGrid>
      <w:tr w:rsidR="00F10243" w:rsidRPr="00385B27" w14:paraId="2AB86AAF" w14:textId="77777777" w:rsidTr="00F10243">
        <w:trPr>
          <w:trHeight w:hRule="exact" w:val="886"/>
        </w:trPr>
        <w:tc>
          <w:tcPr>
            <w:tcW w:w="4390" w:type="dxa"/>
            <w:gridSpan w:val="2"/>
            <w:vAlign w:val="center"/>
          </w:tcPr>
          <w:p w14:paraId="2B26E954" w14:textId="22EE557F" w:rsidR="00F10243" w:rsidRPr="00385B27" w:rsidRDefault="00F10243" w:rsidP="00A11CF8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姓名：</w:t>
            </w:r>
            <w:r w:rsidRPr="00385B27">
              <w:rPr>
                <w:b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4693" w:type="dxa"/>
            <w:vAlign w:val="center"/>
          </w:tcPr>
          <w:p w14:paraId="0ED20938" w14:textId="35BE4280" w:rsidR="00F10243" w:rsidRPr="00385B27" w:rsidRDefault="00F10243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职务</w:t>
            </w:r>
            <w:r w:rsidRPr="00385B27">
              <w:rPr>
                <w:b/>
                <w:color w:val="000000" w:themeColor="text1"/>
                <w:sz w:val="24"/>
              </w:rPr>
              <w:t>/</w:t>
            </w:r>
            <w:r w:rsidRPr="00385B27">
              <w:rPr>
                <w:b/>
                <w:color w:val="000000" w:themeColor="text1"/>
                <w:sz w:val="24"/>
              </w:rPr>
              <w:t>职称：</w:t>
            </w:r>
            <w:r w:rsidRPr="00385B27">
              <w:rPr>
                <w:b/>
                <w:color w:val="000000" w:themeColor="text1"/>
                <w:sz w:val="24"/>
              </w:rPr>
              <w:t xml:space="preserve"> </w:t>
            </w:r>
          </w:p>
        </w:tc>
      </w:tr>
      <w:tr w:rsidR="0051483B" w:rsidRPr="00385B27" w14:paraId="08ACFD88" w14:textId="77777777" w:rsidTr="00A22799">
        <w:trPr>
          <w:trHeight w:hRule="exact" w:val="886"/>
        </w:trPr>
        <w:tc>
          <w:tcPr>
            <w:tcW w:w="9083" w:type="dxa"/>
            <w:gridSpan w:val="3"/>
            <w:vAlign w:val="center"/>
          </w:tcPr>
          <w:p w14:paraId="7FE17E08" w14:textId="1F30A7F6" w:rsidR="0051483B" w:rsidRPr="00385B27" w:rsidRDefault="00AE4F9C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单位：</w:t>
            </w:r>
            <w:r w:rsidR="006B0141" w:rsidRPr="00385B27">
              <w:rPr>
                <w:b/>
                <w:color w:val="000000" w:themeColor="text1"/>
                <w:sz w:val="24"/>
              </w:rPr>
              <w:t xml:space="preserve"> </w:t>
            </w:r>
          </w:p>
        </w:tc>
      </w:tr>
      <w:tr w:rsidR="00F10243" w:rsidRPr="00385B27" w14:paraId="6563490A" w14:textId="77777777" w:rsidTr="00DE2DCE">
        <w:trPr>
          <w:trHeight w:hRule="exact" w:val="886"/>
        </w:trPr>
        <w:tc>
          <w:tcPr>
            <w:tcW w:w="9083" w:type="dxa"/>
            <w:gridSpan w:val="3"/>
            <w:vAlign w:val="center"/>
          </w:tcPr>
          <w:p w14:paraId="2BB1F726" w14:textId="37F57697" w:rsidR="00F10243" w:rsidRPr="00385B27" w:rsidRDefault="00F10243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通讯地址：</w:t>
            </w:r>
            <w:r w:rsidRPr="00385B27">
              <w:rPr>
                <w:b/>
                <w:color w:val="000000" w:themeColor="text1"/>
                <w:sz w:val="24"/>
              </w:rPr>
              <w:t xml:space="preserve"> </w:t>
            </w:r>
          </w:p>
        </w:tc>
      </w:tr>
      <w:tr w:rsidR="00F10243" w:rsidRPr="00385B27" w14:paraId="4B084A36" w14:textId="77777777" w:rsidTr="00F10243">
        <w:trPr>
          <w:trHeight w:hRule="exact" w:val="886"/>
        </w:trPr>
        <w:tc>
          <w:tcPr>
            <w:tcW w:w="4390" w:type="dxa"/>
            <w:gridSpan w:val="2"/>
            <w:vAlign w:val="center"/>
          </w:tcPr>
          <w:p w14:paraId="72D711EC" w14:textId="0C47D30A" w:rsidR="00F10243" w:rsidRPr="00385B27" w:rsidRDefault="00F10243" w:rsidP="00385B27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手机：</w:t>
            </w:r>
          </w:p>
        </w:tc>
        <w:tc>
          <w:tcPr>
            <w:tcW w:w="4693" w:type="dxa"/>
            <w:vAlign w:val="center"/>
          </w:tcPr>
          <w:p w14:paraId="3FD78B50" w14:textId="029EEEEA" w:rsidR="00F10243" w:rsidRPr="00385B27" w:rsidRDefault="00F10243" w:rsidP="00385B27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Email</w:t>
            </w:r>
            <w:r w:rsidRPr="00385B27">
              <w:rPr>
                <w:b/>
                <w:color w:val="000000" w:themeColor="text1"/>
                <w:sz w:val="24"/>
              </w:rPr>
              <w:t>：</w:t>
            </w:r>
          </w:p>
        </w:tc>
      </w:tr>
      <w:tr w:rsidR="00385B27" w:rsidRPr="00385B27" w14:paraId="6F57817A" w14:textId="77777777" w:rsidTr="00A22799">
        <w:trPr>
          <w:trHeight w:hRule="exact" w:val="886"/>
        </w:trPr>
        <w:tc>
          <w:tcPr>
            <w:tcW w:w="1529" w:type="dxa"/>
            <w:vAlign w:val="center"/>
          </w:tcPr>
          <w:p w14:paraId="1813E4C4" w14:textId="77777777" w:rsidR="00385B27" w:rsidRPr="00385B27" w:rsidRDefault="00385B27" w:rsidP="00385B27">
            <w:pPr>
              <w:snapToGrid w:val="0"/>
              <w:jc w:val="center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论文题目</w:t>
            </w:r>
          </w:p>
        </w:tc>
        <w:tc>
          <w:tcPr>
            <w:tcW w:w="7554" w:type="dxa"/>
            <w:gridSpan w:val="2"/>
            <w:vAlign w:val="center"/>
          </w:tcPr>
          <w:p w14:paraId="4E3C034D" w14:textId="4E674A83" w:rsidR="00385B27" w:rsidRPr="00385B27" w:rsidRDefault="00250162" w:rsidP="00385B27">
            <w:pPr>
              <w:snapToGrid w:val="0"/>
              <w:rPr>
                <w:b/>
                <w:color w:val="000000" w:themeColor="text1"/>
                <w:sz w:val="24"/>
              </w:rPr>
            </w:pPr>
            <w:r>
              <w:rPr>
                <w:rFonts w:hint="eastAsia"/>
                <w:b/>
                <w:color w:val="000000" w:themeColor="text1"/>
                <w:sz w:val="24"/>
              </w:rPr>
              <w:t>（英文</w:t>
            </w:r>
            <w:bookmarkStart w:id="0" w:name="_GoBack"/>
            <w:bookmarkEnd w:id="0"/>
            <w:r>
              <w:rPr>
                <w:rFonts w:hint="eastAsia"/>
                <w:b/>
                <w:color w:val="000000" w:themeColor="text1"/>
                <w:sz w:val="24"/>
              </w:rPr>
              <w:t>）</w:t>
            </w:r>
          </w:p>
        </w:tc>
      </w:tr>
      <w:tr w:rsidR="00385B27" w:rsidRPr="00385B27" w14:paraId="1C7BB54C" w14:textId="77777777" w:rsidTr="00F10243">
        <w:trPr>
          <w:trHeight w:hRule="exact" w:val="2807"/>
        </w:trPr>
        <w:tc>
          <w:tcPr>
            <w:tcW w:w="1529" w:type="dxa"/>
            <w:vAlign w:val="center"/>
          </w:tcPr>
          <w:p w14:paraId="0B0F23BA" w14:textId="26B3C430" w:rsidR="00385B27" w:rsidRPr="00385B27" w:rsidRDefault="00533AED" w:rsidP="00533AED">
            <w:pPr>
              <w:snapToGrid w:val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rFonts w:hint="eastAsia"/>
                <w:b/>
                <w:color w:val="000000" w:themeColor="text1"/>
                <w:sz w:val="24"/>
              </w:rPr>
              <w:t>论文</w:t>
            </w:r>
            <w:r w:rsidR="00385B27" w:rsidRPr="00385B27">
              <w:rPr>
                <w:b/>
                <w:color w:val="000000" w:themeColor="text1"/>
                <w:sz w:val="24"/>
              </w:rPr>
              <w:t>议题</w:t>
            </w:r>
          </w:p>
        </w:tc>
        <w:tc>
          <w:tcPr>
            <w:tcW w:w="7554" w:type="dxa"/>
            <w:gridSpan w:val="2"/>
            <w:vAlign w:val="center"/>
          </w:tcPr>
          <w:p w14:paraId="033E2F28" w14:textId="18A095ED" w:rsidR="00A35903" w:rsidRPr="00A35903" w:rsidRDefault="00385B27" w:rsidP="00A35903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sz w:val="24"/>
                <w:vertAlign w:val="baseline"/>
              </w:rPr>
            </w:pPr>
            <w:r w:rsidRPr="00385B27">
              <w:rPr>
                <w:rFonts w:ascii="Times New Roman" w:hAnsi="Times New Roman"/>
                <w:b/>
                <w:sz w:val="24"/>
                <w:vertAlign w:val="baseline"/>
              </w:rPr>
              <w:sym w:font="Wingdings 2" w:char="00A3"/>
            </w:r>
            <w:r w:rsidR="00A35903">
              <w:rPr>
                <w:rFonts w:ascii="Times New Roman" w:hAnsi="Times New Roman"/>
                <w:b/>
                <w:sz w:val="24"/>
                <w:vertAlign w:val="baseline"/>
              </w:rPr>
              <w:t xml:space="preserve">  </w:t>
            </w:r>
            <w:r w:rsidR="00F10243" w:rsidRPr="00F10243">
              <w:rPr>
                <w:rFonts w:ascii="Times New Roman" w:hAnsi="Times New Roman" w:hint="eastAsia"/>
                <w:b/>
                <w:sz w:val="24"/>
                <w:vertAlign w:val="baseline"/>
              </w:rPr>
              <w:t>人口地理学的新理论、新方法、新范式</w:t>
            </w:r>
          </w:p>
          <w:p w14:paraId="03A3D2CC" w14:textId="377373C8" w:rsidR="00A35903" w:rsidRPr="00A35903" w:rsidRDefault="00A35903" w:rsidP="00A35903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sz w:val="24"/>
                <w:vertAlign w:val="baseline"/>
              </w:rPr>
            </w:pPr>
            <w:r w:rsidRPr="00385B27">
              <w:rPr>
                <w:rFonts w:ascii="Times New Roman" w:hAnsi="Times New Roman"/>
                <w:b/>
                <w:sz w:val="24"/>
                <w:vertAlign w:val="baseline"/>
              </w:rPr>
              <w:sym w:font="Wingdings 2" w:char="00A3"/>
            </w:r>
            <w:r>
              <w:rPr>
                <w:rFonts w:ascii="Times New Roman" w:hAnsi="Times New Roman"/>
                <w:b/>
                <w:sz w:val="24"/>
                <w:vertAlign w:val="baseline"/>
              </w:rPr>
              <w:t xml:space="preserve">  </w:t>
            </w:r>
            <w:r w:rsidR="00F10243" w:rsidRPr="00F10243">
              <w:rPr>
                <w:rFonts w:ascii="Times New Roman" w:hAnsi="Times New Roman" w:hint="eastAsia"/>
                <w:b/>
                <w:sz w:val="24"/>
                <w:vertAlign w:val="baseline"/>
              </w:rPr>
              <w:t>空间人口治理的理论前沿与</w:t>
            </w:r>
            <w:r w:rsidR="00380CDC">
              <w:rPr>
                <w:rFonts w:ascii="Times New Roman" w:hAnsi="Times New Roman" w:hint="eastAsia"/>
                <w:b/>
                <w:sz w:val="24"/>
                <w:vertAlign w:val="baseline"/>
              </w:rPr>
              <w:t>政策分析</w:t>
            </w:r>
          </w:p>
          <w:p w14:paraId="0006132D" w14:textId="7D7CFF7C" w:rsidR="00894B1D" w:rsidRPr="00894B1D" w:rsidRDefault="00A35903" w:rsidP="00A35903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sz w:val="24"/>
                <w:vertAlign w:val="baseline"/>
              </w:rPr>
            </w:pPr>
            <w:r w:rsidRPr="00385B27">
              <w:rPr>
                <w:rFonts w:ascii="Times New Roman" w:hAnsi="Times New Roman"/>
                <w:b/>
                <w:sz w:val="24"/>
                <w:vertAlign w:val="baseline"/>
              </w:rPr>
              <w:sym w:font="Wingdings 2" w:char="00A3"/>
            </w:r>
            <w:r>
              <w:rPr>
                <w:rFonts w:ascii="Times New Roman" w:hAnsi="Times New Roman"/>
                <w:b/>
                <w:sz w:val="24"/>
                <w:vertAlign w:val="baseline"/>
              </w:rPr>
              <w:t xml:space="preserve">  </w:t>
            </w:r>
            <w:r w:rsidR="00F10243" w:rsidRPr="00F10243">
              <w:rPr>
                <w:rFonts w:ascii="Times New Roman" w:hAnsi="Times New Roman" w:hint="eastAsia"/>
                <w:b/>
                <w:sz w:val="24"/>
                <w:vertAlign w:val="baseline"/>
              </w:rPr>
              <w:t>区域空间</w:t>
            </w:r>
            <w:r w:rsidR="00380CDC">
              <w:rPr>
                <w:rFonts w:ascii="Times New Roman" w:hAnsi="Times New Roman" w:hint="eastAsia"/>
                <w:b/>
                <w:sz w:val="24"/>
                <w:vertAlign w:val="baseline"/>
              </w:rPr>
              <w:t>人口的</w:t>
            </w:r>
            <w:r w:rsidR="00894B1D">
              <w:rPr>
                <w:rFonts w:ascii="Times New Roman" w:hAnsi="Times New Roman" w:hint="eastAsia"/>
                <w:b/>
                <w:sz w:val="24"/>
                <w:vertAlign w:val="baseline"/>
              </w:rPr>
              <w:t>演化特征</w:t>
            </w:r>
          </w:p>
          <w:p w14:paraId="63767CAD" w14:textId="28C97F5F" w:rsidR="00137843" w:rsidRDefault="00A35903" w:rsidP="00137843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sz w:val="24"/>
                <w:vertAlign w:val="baseline"/>
              </w:rPr>
            </w:pPr>
            <w:r w:rsidRPr="00385B27">
              <w:rPr>
                <w:rFonts w:ascii="Times New Roman" w:hAnsi="Times New Roman"/>
                <w:b/>
                <w:sz w:val="24"/>
                <w:vertAlign w:val="baseline"/>
              </w:rPr>
              <w:sym w:font="Wingdings 2" w:char="00A3"/>
            </w:r>
            <w:r>
              <w:rPr>
                <w:rFonts w:ascii="Times New Roman" w:hAnsi="Times New Roman"/>
                <w:b/>
                <w:sz w:val="24"/>
                <w:vertAlign w:val="baseline"/>
              </w:rPr>
              <w:t xml:space="preserve"> </w:t>
            </w:r>
            <w:r w:rsidR="00F10243">
              <w:rPr>
                <w:rFonts w:ascii="Times New Roman" w:hAnsi="Times New Roman"/>
                <w:b/>
                <w:sz w:val="24"/>
                <w:vertAlign w:val="baseline"/>
              </w:rPr>
              <w:t xml:space="preserve"> </w:t>
            </w:r>
            <w:r w:rsidR="00894B1D">
              <w:rPr>
                <w:rFonts w:ascii="Times New Roman" w:hAnsi="Times New Roman" w:hint="eastAsia"/>
                <w:b/>
                <w:sz w:val="24"/>
                <w:vertAlign w:val="baseline"/>
              </w:rPr>
              <w:t>城市空间人口治理</w:t>
            </w:r>
          </w:p>
          <w:p w14:paraId="71E0CD12" w14:textId="55281516" w:rsidR="00894B1D" w:rsidRDefault="00894B1D" w:rsidP="00137843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sz w:val="24"/>
                <w:vertAlign w:val="baseline"/>
              </w:rPr>
            </w:pPr>
            <w:r w:rsidRPr="00385B27">
              <w:rPr>
                <w:rFonts w:ascii="Times New Roman" w:hAnsi="Times New Roman"/>
                <w:b/>
                <w:sz w:val="24"/>
                <w:vertAlign w:val="baseline"/>
              </w:rPr>
              <w:sym w:font="Wingdings 2" w:char="00A3"/>
            </w:r>
            <w:r>
              <w:rPr>
                <w:rFonts w:ascii="Times New Roman" w:hAnsi="Times New Roman"/>
                <w:b/>
                <w:sz w:val="24"/>
                <w:vertAlign w:val="baseline"/>
              </w:rPr>
              <w:t xml:space="preserve">  </w:t>
            </w:r>
            <w:r w:rsidRPr="00894B1D">
              <w:rPr>
                <w:rFonts w:ascii="Times New Roman" w:hAnsi="Times New Roman" w:hint="eastAsia"/>
                <w:b/>
                <w:sz w:val="24"/>
                <w:vertAlign w:val="baseline"/>
              </w:rPr>
              <w:t>社区流动人口治理</w:t>
            </w:r>
          </w:p>
          <w:p w14:paraId="78CE46B6" w14:textId="72AF2E51" w:rsidR="00894B1D" w:rsidRPr="00F10243" w:rsidRDefault="00894B1D" w:rsidP="00137843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sz w:val="24"/>
                <w:vertAlign w:val="baseline"/>
              </w:rPr>
            </w:pPr>
            <w:r w:rsidRPr="00385B27">
              <w:rPr>
                <w:rFonts w:ascii="Times New Roman" w:hAnsi="Times New Roman"/>
                <w:b/>
                <w:sz w:val="24"/>
                <w:vertAlign w:val="baseline"/>
              </w:rPr>
              <w:sym w:font="Wingdings 2" w:char="00A3"/>
            </w:r>
            <w:r>
              <w:rPr>
                <w:rFonts w:ascii="Times New Roman" w:hAnsi="Times New Roman"/>
                <w:b/>
                <w:sz w:val="24"/>
                <w:vertAlign w:val="baseline"/>
              </w:rPr>
              <w:t xml:space="preserve">  </w:t>
            </w:r>
            <w:r>
              <w:rPr>
                <w:rFonts w:ascii="Times New Roman" w:hAnsi="Times New Roman" w:hint="eastAsia"/>
                <w:b/>
                <w:sz w:val="24"/>
                <w:vertAlign w:val="baseline"/>
              </w:rPr>
              <w:t>其他</w:t>
            </w:r>
          </w:p>
        </w:tc>
      </w:tr>
      <w:tr w:rsidR="00385B27" w:rsidRPr="00385B27" w14:paraId="43D70BD6" w14:textId="77777777" w:rsidTr="00A22799">
        <w:trPr>
          <w:trHeight w:hRule="exact" w:val="886"/>
        </w:trPr>
        <w:tc>
          <w:tcPr>
            <w:tcW w:w="9083" w:type="dxa"/>
            <w:gridSpan w:val="3"/>
            <w:vAlign w:val="center"/>
          </w:tcPr>
          <w:p w14:paraId="50E6DDC7" w14:textId="07A3069A" w:rsidR="00385B27" w:rsidRPr="00385B27" w:rsidRDefault="00736D51" w:rsidP="00CD17EC">
            <w:pPr>
              <w:snapToGrid w:val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rFonts w:hint="eastAsia"/>
                <w:b/>
                <w:color w:val="000000" w:themeColor="text1"/>
                <w:sz w:val="28"/>
              </w:rPr>
              <w:t>A</w:t>
            </w:r>
            <w:r w:rsidR="00F10243">
              <w:rPr>
                <w:rFonts w:hint="eastAsia"/>
                <w:b/>
                <w:color w:val="000000" w:themeColor="text1"/>
                <w:sz w:val="28"/>
              </w:rPr>
              <w:t>bstract</w:t>
            </w:r>
            <w:r w:rsidR="00F10243">
              <w:rPr>
                <w:b/>
                <w:color w:val="000000" w:themeColor="text1"/>
                <w:sz w:val="28"/>
              </w:rPr>
              <w:t xml:space="preserve"> </w:t>
            </w:r>
            <w:r w:rsidR="00F10243">
              <w:rPr>
                <w:rFonts w:hint="eastAsia"/>
                <w:b/>
                <w:color w:val="000000" w:themeColor="text1"/>
                <w:sz w:val="28"/>
              </w:rPr>
              <w:t>（</w:t>
            </w:r>
            <w:r w:rsidR="00F10243">
              <w:rPr>
                <w:rFonts w:hint="eastAsia"/>
                <w:b/>
                <w:color w:val="000000" w:themeColor="text1"/>
                <w:sz w:val="28"/>
              </w:rPr>
              <w:t>l</w:t>
            </w:r>
            <w:r w:rsidR="00F10243">
              <w:rPr>
                <w:b/>
                <w:color w:val="000000" w:themeColor="text1"/>
                <w:sz w:val="28"/>
              </w:rPr>
              <w:t xml:space="preserve">imited </w:t>
            </w:r>
            <w:r w:rsidR="00380CDC">
              <w:rPr>
                <w:b/>
                <w:color w:val="000000" w:themeColor="text1"/>
                <w:sz w:val="28"/>
              </w:rPr>
              <w:t>250</w:t>
            </w:r>
            <w:r w:rsidR="00F10243">
              <w:rPr>
                <w:b/>
                <w:color w:val="000000" w:themeColor="text1"/>
                <w:sz w:val="28"/>
              </w:rPr>
              <w:t xml:space="preserve"> words</w:t>
            </w:r>
            <w:r w:rsidR="00F10243">
              <w:rPr>
                <w:rFonts w:hint="eastAsia"/>
                <w:b/>
                <w:color w:val="000000" w:themeColor="text1"/>
                <w:sz w:val="28"/>
              </w:rPr>
              <w:t>）</w:t>
            </w:r>
          </w:p>
        </w:tc>
      </w:tr>
      <w:tr w:rsidR="00385B27" w:rsidRPr="00385B27" w14:paraId="1336075F" w14:textId="77777777" w:rsidTr="00A22799">
        <w:trPr>
          <w:trHeight w:val="150"/>
        </w:trPr>
        <w:tc>
          <w:tcPr>
            <w:tcW w:w="9083" w:type="dxa"/>
            <w:gridSpan w:val="3"/>
            <w:vAlign w:val="center"/>
          </w:tcPr>
          <w:p w14:paraId="37C9FCBB" w14:textId="77777777" w:rsidR="00A34FDC" w:rsidRDefault="00A34FDC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C052DFC" w14:textId="77777777" w:rsidR="006B0141" w:rsidRDefault="006B0141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49F86D88" w14:textId="77777777" w:rsidR="006B0141" w:rsidRDefault="006B0141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32495F64" w14:textId="77777777" w:rsidR="006B0141" w:rsidRDefault="006B0141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1B7971E7" w14:textId="77777777" w:rsidR="006B0141" w:rsidRDefault="006B0141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1836AA79" w14:textId="77777777" w:rsidR="006B0141" w:rsidRDefault="006B0141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3C315C72" w14:textId="77777777" w:rsidR="00F10243" w:rsidRDefault="00F10243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3F0953AE" w14:textId="48ED9CF6" w:rsidR="00F10243" w:rsidRDefault="00F10243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5EAB66E0" w14:textId="70969396" w:rsidR="00F10243" w:rsidRDefault="00F10243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5BA8D721" w14:textId="7751EDB8" w:rsidR="00F10243" w:rsidRDefault="00F10243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7870E21" w14:textId="4CB46166" w:rsidR="00F10243" w:rsidRPr="00385B27" w:rsidRDefault="00F10243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</w:tc>
      </w:tr>
    </w:tbl>
    <w:p w14:paraId="5E60D577" w14:textId="021BD7BD" w:rsidR="0051483B" w:rsidRPr="00F10243" w:rsidRDefault="00AE4F9C" w:rsidP="00A22799">
      <w:pPr>
        <w:snapToGrid w:val="0"/>
        <w:spacing w:before="240" w:line="276" w:lineRule="auto"/>
        <w:rPr>
          <w:b/>
          <w:bCs/>
          <w:iCs/>
          <w:color w:val="000000" w:themeColor="text1"/>
          <w:sz w:val="24"/>
        </w:rPr>
      </w:pPr>
      <w:r w:rsidRPr="00F10243">
        <w:rPr>
          <w:b/>
          <w:bCs/>
          <w:color w:val="000000" w:themeColor="text1"/>
          <w:sz w:val="24"/>
        </w:rPr>
        <w:t>注：</w:t>
      </w:r>
      <w:r w:rsidRPr="00F10243">
        <w:rPr>
          <w:b/>
          <w:bCs/>
          <w:color w:val="000000" w:themeColor="text1"/>
          <w:sz w:val="24"/>
        </w:rPr>
        <w:t xml:space="preserve">1. </w:t>
      </w:r>
      <w:r w:rsidR="00955AC8" w:rsidRPr="00F10243">
        <w:rPr>
          <w:rFonts w:hint="eastAsia"/>
          <w:b/>
          <w:bCs/>
          <w:color w:val="000000" w:themeColor="text1"/>
          <w:sz w:val="24"/>
        </w:rPr>
        <w:t>论坛</w:t>
      </w:r>
      <w:r w:rsidRPr="00F10243">
        <w:rPr>
          <w:b/>
          <w:bCs/>
          <w:color w:val="000000" w:themeColor="text1"/>
          <w:sz w:val="24"/>
        </w:rPr>
        <w:t>注册截止时间：</w:t>
      </w:r>
      <w:r w:rsidR="00F10243" w:rsidRPr="00F10243">
        <w:rPr>
          <w:rFonts w:hint="eastAsia"/>
          <w:b/>
          <w:bCs/>
          <w:iCs/>
          <w:color w:val="000000" w:themeColor="text1"/>
          <w:sz w:val="24"/>
        </w:rPr>
        <w:t>2023</w:t>
      </w:r>
      <w:r w:rsidR="00F10243" w:rsidRPr="00F10243">
        <w:rPr>
          <w:rFonts w:hint="eastAsia"/>
          <w:b/>
          <w:bCs/>
          <w:iCs/>
          <w:color w:val="000000" w:themeColor="text1"/>
          <w:sz w:val="24"/>
        </w:rPr>
        <w:t>年</w:t>
      </w:r>
      <w:r w:rsidR="00F10243" w:rsidRPr="00F10243">
        <w:rPr>
          <w:rFonts w:hint="eastAsia"/>
          <w:b/>
          <w:bCs/>
          <w:iCs/>
          <w:color w:val="000000" w:themeColor="text1"/>
          <w:sz w:val="24"/>
        </w:rPr>
        <w:t>6</w:t>
      </w:r>
      <w:r w:rsidR="00F10243" w:rsidRPr="00F10243">
        <w:rPr>
          <w:rFonts w:hint="eastAsia"/>
          <w:b/>
          <w:bCs/>
          <w:iCs/>
          <w:color w:val="000000" w:themeColor="text1"/>
          <w:sz w:val="24"/>
        </w:rPr>
        <w:t>月</w:t>
      </w:r>
      <w:r w:rsidR="00F10243" w:rsidRPr="00F10243">
        <w:rPr>
          <w:rFonts w:hint="eastAsia"/>
          <w:b/>
          <w:bCs/>
          <w:iCs/>
          <w:color w:val="000000" w:themeColor="text1"/>
          <w:sz w:val="24"/>
        </w:rPr>
        <w:t>2</w:t>
      </w:r>
      <w:r w:rsidR="00F10243" w:rsidRPr="00F10243">
        <w:rPr>
          <w:rFonts w:hint="eastAsia"/>
          <w:b/>
          <w:bCs/>
          <w:iCs/>
          <w:color w:val="000000" w:themeColor="text1"/>
          <w:sz w:val="24"/>
        </w:rPr>
        <w:t>日</w:t>
      </w:r>
    </w:p>
    <w:p w14:paraId="43EA1B75" w14:textId="6ABC6E82" w:rsidR="0051483B" w:rsidRPr="00F10243" w:rsidRDefault="00AE4F9C" w:rsidP="00137843">
      <w:pPr>
        <w:pStyle w:val="1"/>
        <w:spacing w:line="276" w:lineRule="auto"/>
        <w:ind w:firstLineChars="196" w:firstLine="472"/>
        <w:rPr>
          <w:b/>
          <w:bCs/>
          <w:color w:val="000000" w:themeColor="text1"/>
          <w:sz w:val="24"/>
          <w:szCs w:val="24"/>
        </w:rPr>
      </w:pPr>
      <w:r w:rsidRPr="00F10243">
        <w:rPr>
          <w:b/>
          <w:bCs/>
          <w:color w:val="000000" w:themeColor="text1"/>
          <w:sz w:val="24"/>
          <w:szCs w:val="24"/>
        </w:rPr>
        <w:t xml:space="preserve">2. </w:t>
      </w:r>
      <w:r w:rsidR="00736D51">
        <w:rPr>
          <w:rFonts w:hint="eastAsia"/>
          <w:b/>
          <w:bCs/>
          <w:color w:val="000000" w:themeColor="text1"/>
          <w:sz w:val="24"/>
          <w:szCs w:val="24"/>
        </w:rPr>
        <w:t>联系</w:t>
      </w:r>
      <w:r w:rsidRPr="00F10243">
        <w:rPr>
          <w:b/>
          <w:bCs/>
          <w:color w:val="000000" w:themeColor="text1"/>
          <w:sz w:val="24"/>
          <w:szCs w:val="24"/>
        </w:rPr>
        <w:t>邮箱</w:t>
      </w:r>
      <w:r w:rsidR="00B159B6" w:rsidRPr="00F10243">
        <w:rPr>
          <w:rFonts w:hint="eastAsia"/>
          <w:b/>
          <w:bCs/>
          <w:color w:val="000000" w:themeColor="text1"/>
          <w:sz w:val="24"/>
          <w:szCs w:val="24"/>
        </w:rPr>
        <w:t>：</w:t>
      </w:r>
      <w:r w:rsidR="00F10243" w:rsidRPr="00F10243">
        <w:rPr>
          <w:b/>
          <w:bCs/>
          <w:color w:val="000000" w:themeColor="text1"/>
          <w:sz w:val="24"/>
          <w:szCs w:val="24"/>
        </w:rPr>
        <w:t>1277804402@qq.com</w:t>
      </w:r>
    </w:p>
    <w:p w14:paraId="4354B1A7" w14:textId="191C3132" w:rsidR="00736D51" w:rsidRDefault="00AE4F9C" w:rsidP="00736D51">
      <w:pPr>
        <w:pStyle w:val="1"/>
        <w:spacing w:line="276" w:lineRule="auto"/>
        <w:ind w:firstLineChars="196" w:firstLine="472"/>
        <w:rPr>
          <w:b/>
          <w:bCs/>
          <w:color w:val="000000" w:themeColor="text1"/>
          <w:sz w:val="24"/>
          <w:szCs w:val="24"/>
        </w:rPr>
      </w:pPr>
      <w:r w:rsidRPr="00F10243">
        <w:rPr>
          <w:b/>
          <w:bCs/>
          <w:color w:val="000000" w:themeColor="text1"/>
          <w:sz w:val="24"/>
          <w:szCs w:val="24"/>
        </w:rPr>
        <w:t xml:space="preserve">3. </w:t>
      </w:r>
      <w:r w:rsidR="00385B27" w:rsidRPr="00F10243">
        <w:rPr>
          <w:b/>
          <w:bCs/>
          <w:color w:val="000000" w:themeColor="text1"/>
          <w:sz w:val="24"/>
          <w:szCs w:val="24"/>
        </w:rPr>
        <w:t>如有其它问题，请</w:t>
      </w:r>
      <w:r w:rsidRPr="00F10243">
        <w:rPr>
          <w:b/>
          <w:bCs/>
          <w:color w:val="000000" w:themeColor="text1"/>
          <w:sz w:val="24"/>
          <w:szCs w:val="24"/>
        </w:rPr>
        <w:t>联系会务组</w:t>
      </w:r>
      <w:r w:rsidR="00F10243" w:rsidRPr="00F10243">
        <w:rPr>
          <w:rFonts w:hint="eastAsia"/>
          <w:b/>
          <w:bCs/>
          <w:color w:val="000000" w:themeColor="text1"/>
          <w:sz w:val="24"/>
          <w:szCs w:val="24"/>
        </w:rPr>
        <w:t>论坛秘书</w:t>
      </w:r>
      <w:r w:rsidR="00F10243" w:rsidRPr="00F10243">
        <w:rPr>
          <w:rFonts w:hint="eastAsia"/>
          <w:b/>
          <w:bCs/>
          <w:color w:val="000000" w:themeColor="text1"/>
          <w:sz w:val="24"/>
          <w:szCs w:val="24"/>
        </w:rPr>
        <w:t xml:space="preserve"> </w:t>
      </w:r>
      <w:r w:rsidR="00F10243" w:rsidRPr="00F10243">
        <w:rPr>
          <w:rFonts w:hint="eastAsia"/>
          <w:b/>
          <w:bCs/>
          <w:color w:val="000000" w:themeColor="text1"/>
          <w:sz w:val="24"/>
          <w:szCs w:val="24"/>
        </w:rPr>
        <w:t>常铖</w:t>
      </w:r>
      <w:r w:rsidR="00F10243" w:rsidRPr="00F10243">
        <w:rPr>
          <w:rFonts w:hint="eastAsia"/>
          <w:b/>
          <w:bCs/>
          <w:color w:val="000000" w:themeColor="text1"/>
          <w:sz w:val="24"/>
          <w:szCs w:val="24"/>
        </w:rPr>
        <w:t xml:space="preserve"> 18735328664</w:t>
      </w:r>
    </w:p>
    <w:p w14:paraId="69980275" w14:textId="6CA160BE" w:rsidR="00736D51" w:rsidRPr="00F10243" w:rsidRDefault="00736D51" w:rsidP="00736D51">
      <w:pPr>
        <w:pStyle w:val="1"/>
        <w:spacing w:line="276" w:lineRule="auto"/>
        <w:ind w:firstLineChars="196" w:firstLine="472"/>
        <w:rPr>
          <w:b/>
          <w:bCs/>
          <w:color w:val="000000" w:themeColor="text1"/>
          <w:sz w:val="24"/>
          <w:szCs w:val="24"/>
        </w:rPr>
      </w:pPr>
      <w:r>
        <w:rPr>
          <w:rFonts w:hint="eastAsia"/>
          <w:b/>
          <w:bCs/>
          <w:color w:val="000000" w:themeColor="text1"/>
          <w:sz w:val="24"/>
          <w:szCs w:val="24"/>
        </w:rPr>
        <w:t>4</w:t>
      </w:r>
      <w:r>
        <w:rPr>
          <w:rFonts w:hint="eastAsia"/>
          <w:b/>
          <w:bCs/>
          <w:color w:val="000000" w:themeColor="text1"/>
          <w:sz w:val="24"/>
          <w:szCs w:val="24"/>
        </w:rPr>
        <w:t>．参与人员请使用英语汇报</w:t>
      </w:r>
    </w:p>
    <w:sectPr w:rsidR="00736D51" w:rsidRPr="00F10243" w:rsidSect="00725F4B">
      <w:headerReference w:type="default" r:id="rId8"/>
      <w:footerReference w:type="default" r:id="rId9"/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2BA9A3" w14:textId="77777777" w:rsidR="006103FB" w:rsidRDefault="006103FB">
      <w:r>
        <w:separator/>
      </w:r>
    </w:p>
  </w:endnote>
  <w:endnote w:type="continuationSeparator" w:id="0">
    <w:p w14:paraId="44A64175" w14:textId="77777777" w:rsidR="006103FB" w:rsidRDefault="006103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70639372"/>
    </w:sdtPr>
    <w:sdtEndPr/>
    <w:sdtContent>
      <w:p w14:paraId="0A0769E7" w14:textId="71B220D5" w:rsidR="0051483B" w:rsidRDefault="00725F4B">
        <w:pPr>
          <w:pStyle w:val="a3"/>
          <w:jc w:val="center"/>
        </w:pPr>
        <w:r>
          <w:fldChar w:fldCharType="begin"/>
        </w:r>
        <w:r w:rsidR="00AE4F9C">
          <w:instrText>PAGE   \* MERGEFORMAT</w:instrText>
        </w:r>
        <w:r>
          <w:fldChar w:fldCharType="separate"/>
        </w:r>
        <w:r w:rsidR="00CD17EC" w:rsidRPr="00CD17EC">
          <w:rPr>
            <w:noProof/>
            <w:lang w:val="zh-CN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0CEC6" w14:textId="77777777" w:rsidR="006103FB" w:rsidRDefault="006103FB">
      <w:r>
        <w:separator/>
      </w:r>
    </w:p>
  </w:footnote>
  <w:footnote w:type="continuationSeparator" w:id="0">
    <w:p w14:paraId="1DB6AAB2" w14:textId="77777777" w:rsidR="006103FB" w:rsidRDefault="006103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1A42E" w14:textId="77777777" w:rsidR="0051483B" w:rsidRDefault="0051483B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76A7C"/>
    <w:multiLevelType w:val="multilevel"/>
    <w:tmpl w:val="51376A7C"/>
    <w:lvl w:ilvl="0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ascii="Times New Roman" w:hAnsi="Times New Roman" w:cs="Times New Roman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TewMDYxN7c0NzZV0lEKTi0uzszPAykwrAUAGKqHTCwAAAA="/>
  </w:docVars>
  <w:rsids>
    <w:rsidRoot w:val="00EF668E"/>
    <w:rsid w:val="00030173"/>
    <w:rsid w:val="000860AF"/>
    <w:rsid w:val="000C35C2"/>
    <w:rsid w:val="000D5AB9"/>
    <w:rsid w:val="000E00C1"/>
    <w:rsid w:val="00110520"/>
    <w:rsid w:val="001144D5"/>
    <w:rsid w:val="00137843"/>
    <w:rsid w:val="001627E3"/>
    <w:rsid w:val="001647C7"/>
    <w:rsid w:val="00185484"/>
    <w:rsid w:val="0019574C"/>
    <w:rsid w:val="001E563E"/>
    <w:rsid w:val="001F1C3D"/>
    <w:rsid w:val="0020560C"/>
    <w:rsid w:val="0021680E"/>
    <w:rsid w:val="00250162"/>
    <w:rsid w:val="002503F5"/>
    <w:rsid w:val="00287D5A"/>
    <w:rsid w:val="002B0BA0"/>
    <w:rsid w:val="002B5E28"/>
    <w:rsid w:val="002D1A19"/>
    <w:rsid w:val="002F506A"/>
    <w:rsid w:val="00314892"/>
    <w:rsid w:val="00324C69"/>
    <w:rsid w:val="00337489"/>
    <w:rsid w:val="00343BFB"/>
    <w:rsid w:val="003501B5"/>
    <w:rsid w:val="00360E1E"/>
    <w:rsid w:val="00364C01"/>
    <w:rsid w:val="00380CDC"/>
    <w:rsid w:val="00380E37"/>
    <w:rsid w:val="00382523"/>
    <w:rsid w:val="00385B27"/>
    <w:rsid w:val="0040090C"/>
    <w:rsid w:val="00413530"/>
    <w:rsid w:val="004278FC"/>
    <w:rsid w:val="00432C03"/>
    <w:rsid w:val="00484045"/>
    <w:rsid w:val="004E1F38"/>
    <w:rsid w:val="0050249E"/>
    <w:rsid w:val="0051483B"/>
    <w:rsid w:val="005209F9"/>
    <w:rsid w:val="005315DD"/>
    <w:rsid w:val="00533AED"/>
    <w:rsid w:val="00554211"/>
    <w:rsid w:val="005B10AB"/>
    <w:rsid w:val="0060638C"/>
    <w:rsid w:val="006103FB"/>
    <w:rsid w:val="00630693"/>
    <w:rsid w:val="00641948"/>
    <w:rsid w:val="006A1905"/>
    <w:rsid w:val="006A7DB3"/>
    <w:rsid w:val="006B0141"/>
    <w:rsid w:val="006C5805"/>
    <w:rsid w:val="007227DE"/>
    <w:rsid w:val="00725F4B"/>
    <w:rsid w:val="00736D51"/>
    <w:rsid w:val="00772786"/>
    <w:rsid w:val="00784F75"/>
    <w:rsid w:val="007B578C"/>
    <w:rsid w:val="007F5F5C"/>
    <w:rsid w:val="00842D8B"/>
    <w:rsid w:val="00867DB9"/>
    <w:rsid w:val="00882D77"/>
    <w:rsid w:val="00894B1D"/>
    <w:rsid w:val="008C1BA6"/>
    <w:rsid w:val="008C4B58"/>
    <w:rsid w:val="00913B5B"/>
    <w:rsid w:val="0092362E"/>
    <w:rsid w:val="00955AC8"/>
    <w:rsid w:val="0097740D"/>
    <w:rsid w:val="00982BFD"/>
    <w:rsid w:val="00995E24"/>
    <w:rsid w:val="009A5D09"/>
    <w:rsid w:val="009D73F9"/>
    <w:rsid w:val="009F54C1"/>
    <w:rsid w:val="00A05596"/>
    <w:rsid w:val="00A11CF8"/>
    <w:rsid w:val="00A22799"/>
    <w:rsid w:val="00A34FDC"/>
    <w:rsid w:val="00A35903"/>
    <w:rsid w:val="00A50404"/>
    <w:rsid w:val="00A51B18"/>
    <w:rsid w:val="00A57C7F"/>
    <w:rsid w:val="00A6020F"/>
    <w:rsid w:val="00A73024"/>
    <w:rsid w:val="00A82D98"/>
    <w:rsid w:val="00AA5402"/>
    <w:rsid w:val="00AE4F9C"/>
    <w:rsid w:val="00AE667F"/>
    <w:rsid w:val="00B159B6"/>
    <w:rsid w:val="00B30531"/>
    <w:rsid w:val="00B40BCD"/>
    <w:rsid w:val="00B437E2"/>
    <w:rsid w:val="00B60DA2"/>
    <w:rsid w:val="00BB1C72"/>
    <w:rsid w:val="00BD195D"/>
    <w:rsid w:val="00BD3575"/>
    <w:rsid w:val="00BD423B"/>
    <w:rsid w:val="00BD62A6"/>
    <w:rsid w:val="00C108C3"/>
    <w:rsid w:val="00C1150D"/>
    <w:rsid w:val="00C135B7"/>
    <w:rsid w:val="00C40B85"/>
    <w:rsid w:val="00C534B0"/>
    <w:rsid w:val="00C636AF"/>
    <w:rsid w:val="00C87B1E"/>
    <w:rsid w:val="00CC255F"/>
    <w:rsid w:val="00CD17EC"/>
    <w:rsid w:val="00CF264A"/>
    <w:rsid w:val="00D045AD"/>
    <w:rsid w:val="00D124D2"/>
    <w:rsid w:val="00D322BF"/>
    <w:rsid w:val="00D411B0"/>
    <w:rsid w:val="00D44138"/>
    <w:rsid w:val="00D76ECB"/>
    <w:rsid w:val="00DA6063"/>
    <w:rsid w:val="00DD3D80"/>
    <w:rsid w:val="00DF74E7"/>
    <w:rsid w:val="00E0599A"/>
    <w:rsid w:val="00E27F8A"/>
    <w:rsid w:val="00E61C56"/>
    <w:rsid w:val="00E72A44"/>
    <w:rsid w:val="00ED0FE6"/>
    <w:rsid w:val="00EF668E"/>
    <w:rsid w:val="00F06627"/>
    <w:rsid w:val="00F10243"/>
    <w:rsid w:val="00F20C80"/>
    <w:rsid w:val="00F56E56"/>
    <w:rsid w:val="00FD3821"/>
    <w:rsid w:val="00FD4E7C"/>
    <w:rsid w:val="00FD500C"/>
    <w:rsid w:val="00FD6131"/>
    <w:rsid w:val="00FE11A6"/>
    <w:rsid w:val="33E77F5F"/>
    <w:rsid w:val="59396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DEFA19"/>
  <w15:docId w15:val="{BE029116-E19C-430D-A85A-2A8356406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25F4B"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rsid w:val="00725F4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rsid w:val="00725F4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725F4B"/>
    <w:pPr>
      <w:spacing w:before="100" w:beforeAutospacing="1" w:after="100" w:afterAutospacing="1"/>
      <w:jc w:val="left"/>
    </w:pPr>
    <w:rPr>
      <w:rFonts w:ascii="Calibri" w:hAnsi="Calibri"/>
      <w:bCs/>
      <w:kern w:val="0"/>
      <w:sz w:val="24"/>
      <w:vertAlign w:val="superscript"/>
    </w:rPr>
  </w:style>
  <w:style w:type="table" w:styleId="a8">
    <w:name w:val="Table Grid"/>
    <w:basedOn w:val="a1"/>
    <w:rsid w:val="00725F4B"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sid w:val="00725F4B"/>
    <w:rPr>
      <w:b/>
      <w:bCs/>
    </w:rPr>
  </w:style>
  <w:style w:type="character" w:styleId="aa">
    <w:name w:val="Hyperlink"/>
    <w:basedOn w:val="a0"/>
    <w:unhideWhenUsed/>
    <w:rsid w:val="00725F4B"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  <w:qFormat/>
    <w:rsid w:val="00725F4B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sid w:val="00725F4B"/>
    <w:rPr>
      <w:sz w:val="18"/>
      <w:szCs w:val="18"/>
    </w:rPr>
  </w:style>
  <w:style w:type="paragraph" w:styleId="ab">
    <w:name w:val="List Paragraph"/>
    <w:basedOn w:val="a"/>
    <w:uiPriority w:val="34"/>
    <w:qFormat/>
    <w:rsid w:val="00725F4B"/>
    <w:pPr>
      <w:ind w:firstLineChars="200" w:firstLine="420"/>
    </w:pPr>
  </w:style>
  <w:style w:type="paragraph" w:customStyle="1" w:styleId="1">
    <w:name w:val="正文1"/>
    <w:rsid w:val="00725F4B"/>
    <w:pPr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customStyle="1" w:styleId="15">
    <w:name w:val="15"/>
    <w:basedOn w:val="a0"/>
    <w:rsid w:val="00725F4B"/>
    <w:rPr>
      <w:rFonts w:ascii="Times New Roman" w:hAnsi="Times New Roman" w:cs="Times New Roman" w:hint="default"/>
      <w:b/>
    </w:rPr>
  </w:style>
  <w:style w:type="paragraph" w:styleId="ac">
    <w:name w:val="Balloon Text"/>
    <w:basedOn w:val="a"/>
    <w:link w:val="ad"/>
    <w:uiPriority w:val="99"/>
    <w:semiHidden/>
    <w:unhideWhenUsed/>
    <w:rsid w:val="00385B27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385B27"/>
    <w:rPr>
      <w:rFonts w:ascii="Times New Roman" w:eastAsia="宋体" w:hAnsi="Times New Roman" w:cs="Times New Roman"/>
      <w:kern w:val="2"/>
      <w:sz w:val="18"/>
      <w:szCs w:val="18"/>
    </w:rPr>
  </w:style>
  <w:style w:type="paragraph" w:customStyle="1" w:styleId="msolistparagraph0">
    <w:name w:val="msolistparagraph"/>
    <w:basedOn w:val="a"/>
    <w:rsid w:val="00385B27"/>
    <w:pPr>
      <w:ind w:firstLineChars="200" w:firstLine="420"/>
    </w:pPr>
    <w:rPr>
      <w:rFonts w:ascii="Calibri" w:hAnsi="Calibri"/>
      <w:bCs/>
      <w:szCs w:val="21"/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3501B5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3501B5"/>
    <w:pPr>
      <w:jc w:val="left"/>
    </w:pPr>
  </w:style>
  <w:style w:type="character" w:customStyle="1" w:styleId="af0">
    <w:name w:val="批注文字 字符"/>
    <w:basedOn w:val="a0"/>
    <w:link w:val="af"/>
    <w:uiPriority w:val="99"/>
    <w:semiHidden/>
    <w:rsid w:val="003501B5"/>
    <w:rPr>
      <w:rFonts w:ascii="Times New Roman" w:eastAsia="宋体" w:hAnsi="Times New Roman" w:cs="Times New Roman"/>
      <w:kern w:val="2"/>
      <w:sz w:val="21"/>
      <w:szCs w:val="24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3501B5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3501B5"/>
    <w:rPr>
      <w:rFonts w:ascii="Times New Roman" w:eastAsia="宋体" w:hAnsi="Times New Roman" w:cs="Times New Roman"/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5</Words>
  <Characters>262</Characters>
  <Application>Microsoft Office Word</Application>
  <DocSecurity>0</DocSecurity>
  <Lines>2</Lines>
  <Paragraphs>1</Paragraphs>
  <ScaleCrop>false</ScaleCrop>
  <Company>ccnu</Company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敖荣军</dc:creator>
  <cp:lastModifiedBy>Gu Hao</cp:lastModifiedBy>
  <cp:revision>12</cp:revision>
  <cp:lastPrinted>2022-04-01T05:53:00Z</cp:lastPrinted>
  <dcterms:created xsi:type="dcterms:W3CDTF">2023-04-17T12:25:00Z</dcterms:created>
  <dcterms:modified xsi:type="dcterms:W3CDTF">2023-05-08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E47F4CD2F59F4840AFDEF88111BF9715</vt:lpwstr>
  </property>
</Properties>
</file>